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824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cdf0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cc13b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09:16Z</dcterms:created>
  <dcterms:modified xsi:type="dcterms:W3CDTF">2022-05-08T22:09:16Z</dcterms:modified>
</cp:coreProperties>
</file>